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68"/>
        <w:bidiVisual/>
        <w:tblW w:w="10708" w:type="dxa"/>
        <w:tblLook w:val="04A0" w:firstRow="1" w:lastRow="0" w:firstColumn="1" w:lastColumn="0" w:noHBand="0" w:noVBand="1"/>
      </w:tblPr>
      <w:tblGrid>
        <w:gridCol w:w="2070"/>
        <w:gridCol w:w="8638"/>
      </w:tblGrid>
      <w:tr w:rsidR="00743BFF" w:rsidRPr="00743BFF" w14:paraId="6E22F192" w14:textId="5B4623A7" w:rsidTr="00ED709C">
        <w:trPr>
          <w:trHeight w:val="233"/>
        </w:trPr>
        <w:tc>
          <w:tcPr>
            <w:tcW w:w="2070" w:type="dxa"/>
          </w:tcPr>
          <w:p w14:paraId="6286F2F1" w14:textId="12E6F927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ام </w:t>
            </w:r>
          </w:p>
        </w:tc>
        <w:tc>
          <w:tcPr>
            <w:tcW w:w="8638" w:type="dxa"/>
          </w:tcPr>
          <w:p w14:paraId="2CD2A166" w14:textId="40164585" w:rsidR="00743BFF" w:rsidRPr="00ED709C" w:rsidRDefault="00743BFF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ویرایش اطلاعات</w:t>
            </w:r>
            <w:r w:rsidR="00A91706" w:rsidRPr="00ED709C">
              <w:rPr>
                <w:rFonts w:cs="B Nazanin" w:hint="cs"/>
                <w:sz w:val="24"/>
                <w:szCs w:val="24"/>
                <w:rtl/>
              </w:rPr>
              <w:t xml:space="preserve"> کاربری</w:t>
            </w:r>
          </w:p>
        </w:tc>
      </w:tr>
      <w:tr w:rsidR="00743BFF" w:rsidRPr="00743BFF" w14:paraId="7AC72E17" w14:textId="278696D4" w:rsidTr="00ED709C">
        <w:trPr>
          <w:trHeight w:val="233"/>
        </w:trPr>
        <w:tc>
          <w:tcPr>
            <w:tcW w:w="2070" w:type="dxa"/>
          </w:tcPr>
          <w:p w14:paraId="38A3B0EC" w14:textId="58840B27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شناسه </w:t>
            </w:r>
          </w:p>
        </w:tc>
        <w:tc>
          <w:tcPr>
            <w:tcW w:w="8638" w:type="dxa"/>
          </w:tcPr>
          <w:p w14:paraId="71551582" w14:textId="538E22A7" w:rsidR="00743BFF" w:rsidRPr="00ED709C" w:rsidRDefault="00BB213A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9</w:t>
            </w:r>
          </w:p>
        </w:tc>
      </w:tr>
      <w:tr w:rsidR="00743BFF" w:rsidRPr="00743BFF" w14:paraId="7416FAFB" w14:textId="68271BE7" w:rsidTr="00ED709C">
        <w:trPr>
          <w:trHeight w:val="246"/>
        </w:trPr>
        <w:tc>
          <w:tcPr>
            <w:tcW w:w="2070" w:type="dxa"/>
          </w:tcPr>
          <w:p w14:paraId="240522DB" w14:textId="6834C9B7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bookmarkStart w:id="0" w:name="_GoBack" w:colFirst="2" w:colLast="2"/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ویسنده </w:t>
            </w:r>
          </w:p>
        </w:tc>
        <w:tc>
          <w:tcPr>
            <w:tcW w:w="8638" w:type="dxa"/>
          </w:tcPr>
          <w:p w14:paraId="3F665A8A" w14:textId="6CA3D346" w:rsidR="00743BFF" w:rsidRPr="00ED709C" w:rsidRDefault="00AB2200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علی امیریان</w:t>
            </w:r>
          </w:p>
        </w:tc>
      </w:tr>
      <w:bookmarkEnd w:id="0"/>
      <w:tr w:rsidR="00743BFF" w:rsidRPr="00743BFF" w14:paraId="077D5A48" w14:textId="54AC3001" w:rsidTr="00ED709C">
        <w:trPr>
          <w:trHeight w:val="233"/>
        </w:trPr>
        <w:tc>
          <w:tcPr>
            <w:tcW w:w="2070" w:type="dxa"/>
          </w:tcPr>
          <w:p w14:paraId="1FC2993C" w14:textId="375C5347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آخرین تغییر </w:t>
            </w:r>
          </w:p>
        </w:tc>
        <w:tc>
          <w:tcPr>
            <w:tcW w:w="8638" w:type="dxa"/>
          </w:tcPr>
          <w:p w14:paraId="6CBA8854" w14:textId="601A3C37" w:rsidR="00743BFF" w:rsidRPr="00ED709C" w:rsidRDefault="00BB213A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24/2/1398</w:t>
            </w:r>
          </w:p>
        </w:tc>
      </w:tr>
      <w:tr w:rsidR="00743BFF" w:rsidRPr="00743BFF" w14:paraId="7ECFF11A" w14:textId="4B0CE2EB" w:rsidTr="00ED709C">
        <w:trPr>
          <w:trHeight w:val="407"/>
        </w:trPr>
        <w:tc>
          <w:tcPr>
            <w:tcW w:w="2070" w:type="dxa"/>
          </w:tcPr>
          <w:p w14:paraId="03BCD8A5" w14:textId="79C6B1A3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ازیگر اول </w:t>
            </w:r>
          </w:p>
        </w:tc>
        <w:tc>
          <w:tcPr>
            <w:tcW w:w="8638" w:type="dxa"/>
          </w:tcPr>
          <w:p w14:paraId="486A3A7F" w14:textId="1D261FE3" w:rsidR="00743BFF" w:rsidRPr="00ED709C" w:rsidRDefault="00743BFF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</w:t>
            </w:r>
            <w:r w:rsidR="006F0D87" w:rsidRPr="00ED709C">
              <w:rPr>
                <w:rFonts w:cs="B Nazanin" w:hint="cs"/>
                <w:sz w:val="24"/>
                <w:szCs w:val="24"/>
                <w:rtl/>
              </w:rPr>
              <w:t xml:space="preserve"> عادی</w:t>
            </w:r>
            <w:r w:rsidR="00AB2200" w:rsidRPr="00ED709C">
              <w:rPr>
                <w:rFonts w:cs="B Nazanin" w:hint="cs"/>
                <w:sz w:val="24"/>
                <w:szCs w:val="24"/>
                <w:rtl/>
              </w:rPr>
              <w:t xml:space="preserve"> و ادمین</w:t>
            </w:r>
          </w:p>
        </w:tc>
      </w:tr>
      <w:tr w:rsidR="00743BFF" w:rsidRPr="00743BFF" w14:paraId="1ECCB966" w14:textId="2E52EDE8" w:rsidTr="00ED709C">
        <w:trPr>
          <w:trHeight w:val="246"/>
        </w:trPr>
        <w:tc>
          <w:tcPr>
            <w:tcW w:w="2070" w:type="dxa"/>
          </w:tcPr>
          <w:p w14:paraId="592FEE10" w14:textId="6188F884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ازیگر دوم </w:t>
            </w:r>
          </w:p>
        </w:tc>
        <w:tc>
          <w:tcPr>
            <w:tcW w:w="8638" w:type="dxa"/>
          </w:tcPr>
          <w:p w14:paraId="3E7DB9F8" w14:textId="53626F03" w:rsidR="00743BFF" w:rsidRPr="00ED709C" w:rsidRDefault="00743BFF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743BFF" w:rsidRPr="00743BFF" w14:paraId="0FA3EA01" w14:textId="78542D04" w:rsidTr="00ED709C">
        <w:trPr>
          <w:trHeight w:val="360"/>
        </w:trPr>
        <w:tc>
          <w:tcPr>
            <w:tcW w:w="2070" w:type="dxa"/>
          </w:tcPr>
          <w:p w14:paraId="7B052686" w14:textId="09DC0EEE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مفروضات </w:t>
            </w:r>
          </w:p>
        </w:tc>
        <w:tc>
          <w:tcPr>
            <w:tcW w:w="8638" w:type="dxa"/>
          </w:tcPr>
          <w:p w14:paraId="504FEF0F" w14:textId="7F3C826A" w:rsidR="00743BFF" w:rsidRPr="00ED709C" w:rsidRDefault="00AB2200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 عادی اح</w:t>
            </w:r>
            <w:r w:rsidR="006F0D87" w:rsidRPr="00ED709C">
              <w:rPr>
                <w:rFonts w:cs="B Nazanin" w:hint="cs"/>
                <w:sz w:val="24"/>
                <w:szCs w:val="24"/>
                <w:rtl/>
              </w:rPr>
              <w:t>راز هویت شده باشد</w:t>
            </w:r>
          </w:p>
        </w:tc>
      </w:tr>
      <w:tr w:rsidR="00743BFF" w:rsidRPr="00743BFF" w14:paraId="5BC5D10F" w14:textId="2592EEFD" w:rsidTr="00ED709C">
        <w:trPr>
          <w:trHeight w:val="441"/>
        </w:trPr>
        <w:tc>
          <w:tcPr>
            <w:tcW w:w="2070" w:type="dxa"/>
          </w:tcPr>
          <w:p w14:paraId="38C795AD" w14:textId="502EEA0A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پیش شرط ها </w:t>
            </w:r>
          </w:p>
        </w:tc>
        <w:tc>
          <w:tcPr>
            <w:tcW w:w="8638" w:type="dxa"/>
          </w:tcPr>
          <w:p w14:paraId="10E71FE7" w14:textId="5C0250B8" w:rsidR="00743BFF" w:rsidRPr="00ED709C" w:rsidRDefault="00743BFF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743BFF" w:rsidRPr="00743BFF" w14:paraId="296033F3" w14:textId="0DBF990B" w:rsidTr="00ED709C">
        <w:trPr>
          <w:trHeight w:val="425"/>
        </w:trPr>
        <w:tc>
          <w:tcPr>
            <w:tcW w:w="2070" w:type="dxa"/>
          </w:tcPr>
          <w:p w14:paraId="1015A4CE" w14:textId="3F06186A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شروع </w:t>
            </w:r>
          </w:p>
        </w:tc>
        <w:tc>
          <w:tcPr>
            <w:tcW w:w="8638" w:type="dxa"/>
          </w:tcPr>
          <w:p w14:paraId="0A5EF059" w14:textId="296F9F23" w:rsidR="00743BFF" w:rsidRPr="00ED709C" w:rsidRDefault="004524DE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 عادی/</w:t>
            </w:r>
            <w:r w:rsidR="00AB2200" w:rsidRPr="00ED709C">
              <w:rPr>
                <w:rFonts w:cs="B Nazanin" w:hint="cs"/>
                <w:sz w:val="24"/>
                <w:szCs w:val="24"/>
                <w:rtl/>
              </w:rPr>
              <w:t xml:space="preserve">ادمین </w:t>
            </w:r>
            <w:r w:rsidR="006F0D87" w:rsidRPr="00ED709C">
              <w:rPr>
                <w:rFonts w:cs="B Nazanin" w:hint="cs"/>
                <w:sz w:val="24"/>
                <w:szCs w:val="24"/>
                <w:rtl/>
              </w:rPr>
              <w:t>درخواست ویرایش اطلاعات را</w:t>
            </w:r>
            <w:r w:rsidR="00167300" w:rsidRPr="00ED709C">
              <w:rPr>
                <w:rFonts w:cs="B Nazanin" w:hint="cs"/>
                <w:sz w:val="24"/>
                <w:szCs w:val="24"/>
                <w:rtl/>
              </w:rPr>
              <w:t xml:space="preserve"> ب</w:t>
            </w:r>
            <w:r w:rsidR="006F0D87" w:rsidRPr="00ED709C">
              <w:rPr>
                <w:rFonts w:cs="B Nazanin" w:hint="cs"/>
                <w:sz w:val="24"/>
                <w:szCs w:val="24"/>
                <w:rtl/>
              </w:rPr>
              <w:t>دهد</w:t>
            </w:r>
            <w:r w:rsidR="00A25BE8" w:rsidRPr="00ED709C">
              <w:rPr>
                <w:rFonts w:cs="B Nazanin" w:hint="cs"/>
                <w:sz w:val="24"/>
                <w:szCs w:val="24"/>
                <w:rtl/>
              </w:rPr>
              <w:t>/ازطریق مورد کاربر مدیریت و اعتبار حساب صدا زده شود.</w:t>
            </w:r>
          </w:p>
        </w:tc>
      </w:tr>
      <w:tr w:rsidR="00743BFF" w:rsidRPr="00743BFF" w14:paraId="564A4E1C" w14:textId="77374665" w:rsidTr="00ED709C">
        <w:trPr>
          <w:trHeight w:val="246"/>
        </w:trPr>
        <w:tc>
          <w:tcPr>
            <w:tcW w:w="2070" w:type="dxa"/>
          </w:tcPr>
          <w:p w14:paraId="665497A4" w14:textId="19164CFC" w:rsidR="00743BFF" w:rsidRPr="00331E0E" w:rsidRDefault="005F1336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دنه گفتوگو </w:t>
            </w:r>
          </w:p>
        </w:tc>
        <w:tc>
          <w:tcPr>
            <w:tcW w:w="8638" w:type="dxa"/>
          </w:tcPr>
          <w:p w14:paraId="1F2EC6AD" w14:textId="77777777" w:rsidR="00743BFF" w:rsidRPr="00ED709C" w:rsidRDefault="00743BFF" w:rsidP="00ED709C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  <w:p w14:paraId="5481E3D9" w14:textId="1114706E" w:rsidR="00626F99" w:rsidRPr="00ED709C" w:rsidRDefault="004524DE" w:rsidP="00ED70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 عادی/</w:t>
            </w:r>
            <w:r w:rsidR="00626F99" w:rsidRPr="00ED709C">
              <w:rPr>
                <w:rFonts w:cs="B Nazanin" w:hint="cs"/>
                <w:sz w:val="24"/>
                <w:szCs w:val="24"/>
                <w:rtl/>
              </w:rPr>
              <w:t>ادمین درخواست ویرایش اطلاعات را بدهد</w:t>
            </w:r>
            <w:r w:rsidR="000C67EA" w:rsidRPr="00ED709C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7B475898" w14:textId="6FE746FC" w:rsidR="00626F99" w:rsidRPr="00ED709C" w:rsidRDefault="00626F99" w:rsidP="00ED70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اگر کاربر عادی درخواست ویرایش داده بود :</w:t>
            </w:r>
          </w:p>
          <w:p w14:paraId="6088B01D" w14:textId="3A5B8173" w:rsidR="00743BFF" w:rsidRPr="00ED709C" w:rsidRDefault="000C67EA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سیستم خصیصه های کاربری{ 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>نام کاربری ، رمز عبور ، نام و نام خانوادگی ، کد ملی ، تلفن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، آدرس ایمیل ، رشته ، دانشگاه ،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 مقطع تحصیلی</w:t>
            </w:r>
            <w:r w:rsidR="001B3600" w:rsidRPr="00ED709C">
              <w:rPr>
                <w:rFonts w:cs="B Nazanin" w:hint="cs"/>
                <w:sz w:val="24"/>
                <w:szCs w:val="24"/>
                <w:rtl/>
              </w:rPr>
              <w:t xml:space="preserve"> ،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سال ورود</w:t>
            </w:r>
            <w:r w:rsidR="001B3600" w:rsidRPr="00ED709C">
              <w:rPr>
                <w:rFonts w:cs="B Nazanin" w:hint="cs"/>
                <w:sz w:val="24"/>
                <w:szCs w:val="24"/>
                <w:rtl/>
              </w:rPr>
              <w:t xml:space="preserve"> و حساب بانکی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} را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 به کاربر</w:t>
            </w:r>
            <w:r w:rsidR="004524DE" w:rsidRPr="00ED709C">
              <w:rPr>
                <w:rFonts w:cs="B Nazanin" w:hint="cs"/>
                <w:sz w:val="24"/>
                <w:szCs w:val="24"/>
                <w:rtl/>
              </w:rPr>
              <w:t xml:space="preserve"> عادی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 نشان 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>میدهد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 .</w:t>
            </w:r>
          </w:p>
          <w:p w14:paraId="160A4276" w14:textId="712341AD" w:rsidR="008D4902" w:rsidRPr="00ED709C" w:rsidRDefault="004F0AA1" w:rsidP="00ED709C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در غیر اینصورت اگر ادمی</w:t>
            </w:r>
            <w:r w:rsidR="008D4902" w:rsidRPr="00ED709C">
              <w:rPr>
                <w:rFonts w:cs="B Nazanin" w:hint="cs"/>
                <w:sz w:val="24"/>
                <w:szCs w:val="24"/>
                <w:rtl/>
              </w:rPr>
              <w:t>ن درخواست ویرایش داده بود:</w:t>
            </w:r>
          </w:p>
          <w:p w14:paraId="39468356" w14:textId="2A6CF8FD" w:rsidR="008D4902" w:rsidRPr="00ED709C" w:rsidRDefault="008D4902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سیستیم خصیصه ها ی {نام کاربری ، رمز عبور ، نام و نام خانوادگی ، کد ملی ، تلفن و آدرس ایمیل } را به ادمین نشان میدهد.</w:t>
            </w:r>
          </w:p>
          <w:p w14:paraId="76D93D7F" w14:textId="28C83788" w:rsidR="00743BFF" w:rsidRPr="00ED709C" w:rsidRDefault="00743BFF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jc w:val="both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</w:t>
            </w:r>
            <w:r w:rsidR="00AB2200" w:rsidRPr="00ED709C">
              <w:rPr>
                <w:rFonts w:cs="B Nazanin" w:hint="cs"/>
                <w:sz w:val="24"/>
                <w:szCs w:val="24"/>
                <w:rtl/>
              </w:rPr>
              <w:t xml:space="preserve"> تا زمانی که بخواهد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اطلاعات خود را ویرایش میکند .</w:t>
            </w:r>
          </w:p>
          <w:p w14:paraId="2407326D" w14:textId="0B867A6C" w:rsidR="00AB2200" w:rsidRPr="00ED709C" w:rsidRDefault="004524DE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 عادی/ادمین</w:t>
            </w:r>
            <w:r w:rsidR="00AB2200" w:rsidRPr="00ED709C">
              <w:rPr>
                <w:rFonts w:cs="B Nazanin" w:hint="cs"/>
                <w:sz w:val="24"/>
                <w:szCs w:val="24"/>
                <w:rtl/>
              </w:rPr>
              <w:t xml:space="preserve"> اطلاعات ویرایش شده را تایید میکند .</w:t>
            </w:r>
          </w:p>
          <w:p w14:paraId="7B531057" w14:textId="77777777" w:rsidR="00C4677C" w:rsidRPr="00ED709C" w:rsidRDefault="00C4677C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اگر نام کاربری در لیست نام های کاربری ذخیره شده وجود داشت</w:t>
            </w:r>
          </w:p>
          <w:p w14:paraId="3CA6C6A0" w14:textId="1786CB0D" w:rsidR="00C4677C" w:rsidRPr="00ED709C" w:rsidRDefault="00C4677C" w:rsidP="00ED709C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سیستم به </w:t>
            </w:r>
            <w:r w:rsidR="004524DE" w:rsidRPr="00ED709C">
              <w:rPr>
                <w:rFonts w:cs="B Nazanin" w:hint="cs"/>
                <w:sz w:val="24"/>
                <w:szCs w:val="24"/>
                <w:rtl/>
              </w:rPr>
              <w:t>کاربر عادی/ادمین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خطای نام کاربری تکراری را نشان میدهد</w:t>
            </w:r>
          </w:p>
          <w:p w14:paraId="651ECD0D" w14:textId="77777777" w:rsidR="00C4677C" w:rsidRPr="00ED709C" w:rsidRDefault="00C4677C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در غیر اینصورت اگر کد ملی در لیست کد ملی های ذخیره شده وجود داشت</w:t>
            </w:r>
          </w:p>
          <w:p w14:paraId="69AD5F43" w14:textId="11907B3B" w:rsidR="00C4677C" w:rsidRPr="00ED709C" w:rsidRDefault="00C4677C" w:rsidP="00ED709C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سیستم به </w:t>
            </w:r>
            <w:r w:rsidR="004524DE" w:rsidRPr="00ED709C">
              <w:rPr>
                <w:rFonts w:cs="B Nazanin" w:hint="cs"/>
                <w:sz w:val="24"/>
                <w:szCs w:val="24"/>
                <w:rtl/>
              </w:rPr>
              <w:t>کاربر عادی/ادمین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خطای کد ملی تکراری را نشان میدهد</w:t>
            </w:r>
          </w:p>
          <w:p w14:paraId="3B2C6AA0" w14:textId="77777777" w:rsidR="00C4677C" w:rsidRPr="00ED709C" w:rsidRDefault="00C4677C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در غیر اینصورت اگر شماره همراه در لیست شماره همراه های ذخیره شده وجود داشت</w:t>
            </w:r>
          </w:p>
          <w:p w14:paraId="32035B6F" w14:textId="616A9289" w:rsidR="00C4677C" w:rsidRPr="00ED709C" w:rsidRDefault="00C4677C" w:rsidP="00ED709C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سیستم به </w:t>
            </w:r>
            <w:r w:rsidR="004524DE" w:rsidRPr="00ED709C">
              <w:rPr>
                <w:rFonts w:cs="B Nazanin" w:hint="cs"/>
                <w:sz w:val="24"/>
                <w:szCs w:val="24"/>
                <w:rtl/>
              </w:rPr>
              <w:t>کاربر عادی/ادمین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خطای کد ملی تکراری را نشان میدهد</w:t>
            </w:r>
          </w:p>
          <w:p w14:paraId="45D78CF6" w14:textId="77777777" w:rsidR="00C4677C" w:rsidRPr="00ED709C" w:rsidRDefault="00C4677C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در غیر اینصورت اگر ایمیل در لیست ایمیل های ذخیره شده وجود داشت</w:t>
            </w:r>
          </w:p>
          <w:p w14:paraId="794798D3" w14:textId="058DF56A" w:rsidR="00C4677C" w:rsidRPr="00ED709C" w:rsidRDefault="00C4677C" w:rsidP="00ED709C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سیستم به </w:t>
            </w:r>
            <w:r w:rsidR="004524DE" w:rsidRPr="00ED709C">
              <w:rPr>
                <w:rFonts w:cs="B Nazanin" w:hint="cs"/>
                <w:sz w:val="24"/>
                <w:szCs w:val="24"/>
                <w:rtl/>
              </w:rPr>
              <w:t>کاربر عادی/ادمین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خطای ایمیل تکراری را نشان میدهد</w:t>
            </w:r>
          </w:p>
          <w:p w14:paraId="4ABEC03A" w14:textId="77777777" w:rsidR="00C4677C" w:rsidRPr="00ED709C" w:rsidRDefault="00C4677C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در غیر اینصورت اگر کد ملی وارد شده با استفاده از فرمول تایید کد ملی تایید نشود</w:t>
            </w:r>
          </w:p>
          <w:p w14:paraId="498B2D3B" w14:textId="26CCE172" w:rsidR="00C4677C" w:rsidRPr="00ED709C" w:rsidRDefault="00C4677C" w:rsidP="00ED709C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سیستم به </w:t>
            </w:r>
            <w:r w:rsidR="004524DE" w:rsidRPr="00ED709C">
              <w:rPr>
                <w:rFonts w:cs="B Nazanin" w:hint="cs"/>
                <w:sz w:val="24"/>
                <w:szCs w:val="24"/>
                <w:rtl/>
              </w:rPr>
              <w:t>کاربر عادی/ادمین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خطای کد ملی نامعتبر را نشان میدهد</w:t>
            </w:r>
            <w:r w:rsidR="008D4902" w:rsidRPr="00ED709C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2134A2E8" w14:textId="15C10F17" w:rsidR="008D4902" w:rsidRPr="00ED709C" w:rsidRDefault="008D4902" w:rsidP="00ED709C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اگر کاربر عادی درخواست ویرایش داده بود:</w:t>
            </w:r>
          </w:p>
          <w:p w14:paraId="65A88EAA" w14:textId="6553DA6A" w:rsidR="00743BFF" w:rsidRPr="00ED709C" w:rsidRDefault="00743BFF" w:rsidP="00ED709C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اگر کاربر</w:t>
            </w:r>
            <w:r w:rsidR="008D4902" w:rsidRPr="00ED709C">
              <w:rPr>
                <w:rFonts w:cs="B Nazanin" w:hint="cs"/>
                <w:sz w:val="24"/>
                <w:szCs w:val="24"/>
                <w:rtl/>
              </w:rPr>
              <w:t xml:space="preserve"> عادی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شماره همراه را تغییر دهد :</w:t>
            </w:r>
          </w:p>
          <w:p w14:paraId="1D668222" w14:textId="77777777" w:rsidR="00743BFF" w:rsidRPr="00ED709C" w:rsidRDefault="00743BFF" w:rsidP="00ED709C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lastRenderedPageBreak/>
              <w:t xml:space="preserve"> پیامک اهراز هویت به شماره قبل ویرایش ارسال میشود</w:t>
            </w:r>
          </w:p>
          <w:p w14:paraId="24C73D8A" w14:textId="77777777" w:rsidR="00743BFF" w:rsidRPr="00ED709C" w:rsidRDefault="00743BFF" w:rsidP="00ED709C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کاربر کد فرستاده شده را وارد میکنید</w:t>
            </w:r>
          </w:p>
          <w:p w14:paraId="2A4E1C6A" w14:textId="049239CA" w:rsidR="00743BFF" w:rsidRPr="00ED709C" w:rsidRDefault="00743BFF" w:rsidP="00ED709C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اگر کد وارد شده صحیح باشد :</w:t>
            </w:r>
          </w:p>
          <w:p w14:paraId="54427940" w14:textId="4B87114B" w:rsidR="00743BFF" w:rsidRPr="00ED709C" w:rsidRDefault="00743BFF" w:rsidP="00ED709C">
            <w:pPr>
              <w:pStyle w:val="ListParagraph"/>
              <w:numPr>
                <w:ilvl w:val="4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پیامک اهراز هویت به شماره جدید فرستاده میشود</w:t>
            </w:r>
          </w:p>
          <w:p w14:paraId="4CE38BC3" w14:textId="77777777" w:rsidR="00743BFF" w:rsidRPr="00ED709C" w:rsidRDefault="00743BFF" w:rsidP="00ED709C">
            <w:pPr>
              <w:pStyle w:val="ListParagraph"/>
              <w:numPr>
                <w:ilvl w:val="4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 کد فرستاده شده را وارد میکند</w:t>
            </w:r>
          </w:p>
          <w:p w14:paraId="15783DC2" w14:textId="77777777" w:rsidR="00C4677C" w:rsidRPr="00ED709C" w:rsidRDefault="00743BFF" w:rsidP="00ED709C">
            <w:pPr>
              <w:pStyle w:val="ListParagraph"/>
              <w:numPr>
                <w:ilvl w:val="4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اگر کد وارد شده صحیح باشد :</w:t>
            </w:r>
          </w:p>
          <w:p w14:paraId="13FF0B9E" w14:textId="77777777" w:rsidR="00411D3E" w:rsidRPr="00ED709C" w:rsidRDefault="00743BFF" w:rsidP="00ED709C">
            <w:pPr>
              <w:pStyle w:val="ListParagraph"/>
              <w:numPr>
                <w:ilvl w:val="5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پیام موفقیت آمیز بودن ویرایش اطلاعات به کاربر نشان داده میشود.</w:t>
            </w:r>
          </w:p>
          <w:p w14:paraId="3A32056F" w14:textId="4E463880" w:rsidR="00C4677C" w:rsidRPr="00ED709C" w:rsidRDefault="00411D3E" w:rsidP="00ED709C">
            <w:pPr>
              <w:pStyle w:val="ListParagraph"/>
              <w:numPr>
                <w:ilvl w:val="5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مورد کاربرد به اتمام میرسد</w:t>
            </w:r>
            <w:r w:rsidR="00743BFF" w:rsidRPr="00ED709C">
              <w:rPr>
                <w:rFonts w:cs="B Nazanin"/>
                <w:sz w:val="24"/>
                <w:szCs w:val="24"/>
              </w:rPr>
              <w:t xml:space="preserve">     </w:t>
            </w:r>
          </w:p>
          <w:p w14:paraId="16D552E0" w14:textId="77777777" w:rsidR="00C4677C" w:rsidRPr="00ED709C" w:rsidRDefault="00C4677C" w:rsidP="00ED709C">
            <w:pPr>
              <w:pStyle w:val="ListParagraph"/>
              <w:numPr>
                <w:ilvl w:val="4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در غیر اینصورت</w:t>
            </w:r>
          </w:p>
          <w:p w14:paraId="323BB0A4" w14:textId="131CF63B" w:rsidR="00743BFF" w:rsidRPr="00ED709C" w:rsidRDefault="00C4677C" w:rsidP="00ED709C">
            <w:pPr>
              <w:pStyle w:val="ListParagraph"/>
              <w:numPr>
                <w:ilvl w:val="5"/>
                <w:numId w:val="4"/>
              </w:numPr>
              <w:spacing w:line="276" w:lineRule="auto"/>
              <w:rPr>
                <w:rFonts w:cs="B Nazanin"/>
                <w:sz w:val="24"/>
                <w:szCs w:val="24"/>
                <w:rtl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سیستم خطای</w:t>
            </w:r>
            <w:r w:rsidR="00411D3E" w:rsidRPr="00ED709C">
              <w:rPr>
                <w:rFonts w:cs="B Nazanin" w:hint="cs"/>
                <w:sz w:val="24"/>
                <w:szCs w:val="24"/>
                <w:rtl/>
              </w:rPr>
              <w:t xml:space="preserve"> کد فعالسازی نامعتبر را به کاربر نمایش میدهد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743BFF" w:rsidRPr="00ED709C">
              <w:rPr>
                <w:rFonts w:cs="B Nazanin"/>
                <w:sz w:val="24"/>
                <w:szCs w:val="24"/>
              </w:rPr>
              <w:t xml:space="preserve">     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               </w:t>
            </w:r>
          </w:p>
          <w:p w14:paraId="349D6A2E" w14:textId="113ACB2C" w:rsidR="00411D3E" w:rsidRPr="00ED709C" w:rsidRDefault="00743BFF" w:rsidP="00ED709C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در غیر اینصورت :</w:t>
            </w:r>
          </w:p>
          <w:p w14:paraId="1791200B" w14:textId="4C8B44C9" w:rsidR="00C23F89" w:rsidRPr="00ED709C" w:rsidRDefault="00C23F89" w:rsidP="00ED709C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سیستم اطلاعات را ذخیره میکند .</w:t>
            </w:r>
          </w:p>
          <w:p w14:paraId="0EE61567" w14:textId="77777777" w:rsidR="00743BFF" w:rsidRPr="00ED709C" w:rsidRDefault="00743BFF" w:rsidP="00ED709C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پیام موفقیت آمیز بودن ویرایش اطلاعات به کاربر نشان داده میشود.</w:t>
            </w:r>
          </w:p>
          <w:p w14:paraId="1E947626" w14:textId="6F191EF0" w:rsidR="00626F99" w:rsidRPr="00ED709C" w:rsidRDefault="00411D3E" w:rsidP="00ED709C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مورد کاربرد به اتمام میرسد</w:t>
            </w:r>
          </w:p>
        </w:tc>
      </w:tr>
      <w:tr w:rsidR="00743BFF" w:rsidRPr="00743BFF" w14:paraId="38BF4AF8" w14:textId="4085412F" w:rsidTr="00ED709C">
        <w:trPr>
          <w:trHeight w:val="890"/>
        </w:trPr>
        <w:tc>
          <w:tcPr>
            <w:tcW w:w="2070" w:type="dxa"/>
          </w:tcPr>
          <w:p w14:paraId="3D0D0D2D" w14:textId="3962F051" w:rsidR="00743BFF" w:rsidRPr="00331E0E" w:rsidRDefault="003E2401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پایان </w:t>
            </w:r>
          </w:p>
        </w:tc>
        <w:tc>
          <w:tcPr>
            <w:tcW w:w="8638" w:type="dxa"/>
          </w:tcPr>
          <w:p w14:paraId="2DE25596" w14:textId="7C4D5EF8" w:rsidR="00743BFF" w:rsidRPr="00ED709C" w:rsidRDefault="00743BFF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خروج عادی : </w:t>
            </w:r>
            <w:r w:rsidR="00626F99" w:rsidRPr="00ED709C">
              <w:rPr>
                <w:rFonts w:cs="B Nazanin" w:hint="cs"/>
                <w:sz w:val="24"/>
                <w:szCs w:val="24"/>
                <w:rtl/>
              </w:rPr>
              <w:t>کاربر عادی یا ادیمن اطلاعات خود را با موفقیت تغییر دهند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C23F89" w:rsidRPr="00ED709C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5EFA1C74" w14:textId="117BE85C" w:rsidR="00743BFF" w:rsidRPr="00ED709C" w:rsidRDefault="00C23F89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اطلاعات 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را 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ذخیره 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>میکند</w:t>
            </w:r>
            <w:r w:rsidR="00743BFF" w:rsidRPr="00ED709C">
              <w:rPr>
                <w:rFonts w:cs="B Nazanin" w:hint="cs"/>
                <w:sz w:val="24"/>
                <w:szCs w:val="24"/>
                <w:rtl/>
              </w:rPr>
              <w:t xml:space="preserve"> .</w:t>
            </w:r>
          </w:p>
          <w:p w14:paraId="53227673" w14:textId="4F0F1628" w:rsidR="00743BFF" w:rsidRPr="00ED709C" w:rsidRDefault="00743BFF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انصراف : کاربر در هر لحظه دکمه انصراف را بزند .</w:t>
            </w:r>
            <w:r w:rsidR="00411D3E" w:rsidRPr="00ED709C">
              <w:rPr>
                <w:rFonts w:cs="B Nazanin"/>
                <w:sz w:val="24"/>
                <w:szCs w:val="24"/>
              </w:rPr>
              <w:t xml:space="preserve"> </w:t>
            </w:r>
          </w:p>
        </w:tc>
      </w:tr>
      <w:tr w:rsidR="00743BFF" w:rsidRPr="00743BFF" w14:paraId="060A1343" w14:textId="6C26F377" w:rsidTr="00ED709C">
        <w:trPr>
          <w:trHeight w:val="362"/>
        </w:trPr>
        <w:tc>
          <w:tcPr>
            <w:tcW w:w="2070" w:type="dxa"/>
          </w:tcPr>
          <w:p w14:paraId="022950B6" w14:textId="50E54EE7" w:rsidR="00743BFF" w:rsidRPr="00331E0E" w:rsidRDefault="003E2401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پس شرط ها </w:t>
            </w:r>
          </w:p>
        </w:tc>
        <w:tc>
          <w:tcPr>
            <w:tcW w:w="8638" w:type="dxa"/>
          </w:tcPr>
          <w:p w14:paraId="2D570655" w14:textId="082F8A99" w:rsidR="00743BFF" w:rsidRPr="00ED709C" w:rsidRDefault="00626F99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خروج عادی : </w:t>
            </w:r>
            <w:r w:rsidR="00C23F89" w:rsidRPr="00ED709C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اطلاعات </w:t>
            </w:r>
            <w:r w:rsidR="00C23F89" w:rsidRPr="00ED709C">
              <w:rPr>
                <w:rFonts w:cs="B Nazanin" w:hint="cs"/>
                <w:sz w:val="24"/>
                <w:szCs w:val="24"/>
                <w:rtl/>
              </w:rPr>
              <w:t xml:space="preserve">را 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ذخیره </w:t>
            </w:r>
            <w:r w:rsidR="00C23F89" w:rsidRPr="00ED709C">
              <w:rPr>
                <w:rFonts w:cs="B Nazanin" w:hint="cs"/>
                <w:sz w:val="24"/>
                <w:szCs w:val="24"/>
                <w:rtl/>
              </w:rPr>
              <w:t>میکند .</w:t>
            </w:r>
          </w:p>
        </w:tc>
      </w:tr>
      <w:tr w:rsidR="00743BFF" w:rsidRPr="00743BFF" w14:paraId="010CB204" w14:textId="7E9AA625" w:rsidTr="00ED709C">
        <w:trPr>
          <w:trHeight w:val="398"/>
        </w:trPr>
        <w:tc>
          <w:tcPr>
            <w:tcW w:w="2070" w:type="dxa"/>
          </w:tcPr>
          <w:p w14:paraId="2EAEC01C" w14:textId="08E5EF50" w:rsidR="00743BFF" w:rsidRPr="00331E0E" w:rsidRDefault="003E2401" w:rsidP="00ED709C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31E0E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جریان جایگزین </w:t>
            </w:r>
          </w:p>
        </w:tc>
        <w:tc>
          <w:tcPr>
            <w:tcW w:w="8638" w:type="dxa"/>
          </w:tcPr>
          <w:p w14:paraId="0DE4CD49" w14:textId="6C3CC976" w:rsidR="00411D3E" w:rsidRPr="00ED709C" w:rsidRDefault="00411D3E" w:rsidP="00ED709C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D709C">
              <w:rPr>
                <w:rFonts w:cs="B Nazanin" w:hint="cs"/>
                <w:sz w:val="24"/>
                <w:szCs w:val="24"/>
                <w:rtl/>
              </w:rPr>
              <w:t>کاربر در هر لحظه</w:t>
            </w:r>
            <w:r w:rsidR="006F0D87" w:rsidRPr="00ED709C">
              <w:rPr>
                <w:rFonts w:cs="B Nazanin" w:hint="cs"/>
                <w:sz w:val="24"/>
                <w:szCs w:val="24"/>
                <w:rtl/>
              </w:rPr>
              <w:t xml:space="preserve"> میتواند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 xml:space="preserve"> ا</w:t>
            </w:r>
            <w:r w:rsidR="006F0D87" w:rsidRPr="00ED709C">
              <w:rPr>
                <w:rFonts w:cs="B Nazanin" w:hint="cs"/>
                <w:sz w:val="24"/>
                <w:szCs w:val="24"/>
                <w:rtl/>
              </w:rPr>
              <w:t xml:space="preserve">ز ادامه ویرایش اطلاعات انصراف </w:t>
            </w:r>
            <w:r w:rsidRPr="00ED709C">
              <w:rPr>
                <w:rFonts w:cs="B Nazanin" w:hint="cs"/>
                <w:sz w:val="24"/>
                <w:szCs w:val="24"/>
                <w:rtl/>
              </w:rPr>
              <w:t>دهد</w:t>
            </w:r>
          </w:p>
        </w:tc>
      </w:tr>
    </w:tbl>
    <w:p w14:paraId="4D554CD9" w14:textId="4B82774E" w:rsidR="00F5096A" w:rsidRPr="00743BFF" w:rsidRDefault="00F5096A" w:rsidP="00676C88">
      <w:pPr>
        <w:rPr>
          <w:rtl/>
        </w:rPr>
      </w:pPr>
    </w:p>
    <w:p w14:paraId="5C71FDF7" w14:textId="77777777" w:rsidR="00F5096A" w:rsidRPr="00743BFF" w:rsidRDefault="00F5096A" w:rsidP="00676C88">
      <w:pPr>
        <w:rPr>
          <w:rtl/>
        </w:rPr>
      </w:pPr>
    </w:p>
    <w:p w14:paraId="1C28E478" w14:textId="77777777" w:rsidR="00F5096A" w:rsidRPr="00743BFF" w:rsidRDefault="00F5096A" w:rsidP="00676C88"/>
    <w:sectPr w:rsidR="00F5096A" w:rsidRPr="00743BFF" w:rsidSect="00396828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C4A"/>
    <w:multiLevelType w:val="hybridMultilevel"/>
    <w:tmpl w:val="41B63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9AD"/>
    <w:multiLevelType w:val="hybridMultilevel"/>
    <w:tmpl w:val="E6D03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36B64"/>
    <w:multiLevelType w:val="hybridMultilevel"/>
    <w:tmpl w:val="7CA651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55429"/>
    <w:multiLevelType w:val="hybridMultilevel"/>
    <w:tmpl w:val="C3841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676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c1sTAxNzAyMDJS0lEKTi0uzszPAykwqgUAZiavoiwAAAA="/>
  </w:docVars>
  <w:rsids>
    <w:rsidRoot w:val="003F6131"/>
    <w:rsid w:val="00001690"/>
    <w:rsid w:val="000214BB"/>
    <w:rsid w:val="00026CBB"/>
    <w:rsid w:val="000604A3"/>
    <w:rsid w:val="00083450"/>
    <w:rsid w:val="000A72DE"/>
    <w:rsid w:val="000C67EA"/>
    <w:rsid w:val="000D1303"/>
    <w:rsid w:val="000F5300"/>
    <w:rsid w:val="00103C9D"/>
    <w:rsid w:val="00164EBD"/>
    <w:rsid w:val="00167300"/>
    <w:rsid w:val="001B3600"/>
    <w:rsid w:val="001C0395"/>
    <w:rsid w:val="001F2790"/>
    <w:rsid w:val="001F28AE"/>
    <w:rsid w:val="00245EE6"/>
    <w:rsid w:val="00331E0E"/>
    <w:rsid w:val="00357115"/>
    <w:rsid w:val="003710FF"/>
    <w:rsid w:val="00396828"/>
    <w:rsid w:val="003E2401"/>
    <w:rsid w:val="003F6131"/>
    <w:rsid w:val="00411D3E"/>
    <w:rsid w:val="004303F1"/>
    <w:rsid w:val="004524DE"/>
    <w:rsid w:val="00470701"/>
    <w:rsid w:val="00485395"/>
    <w:rsid w:val="00486637"/>
    <w:rsid w:val="0049358A"/>
    <w:rsid w:val="004F0AA1"/>
    <w:rsid w:val="00511DB2"/>
    <w:rsid w:val="00535BB1"/>
    <w:rsid w:val="00553FE6"/>
    <w:rsid w:val="0055569A"/>
    <w:rsid w:val="005C2902"/>
    <w:rsid w:val="005D2B5C"/>
    <w:rsid w:val="005E1B9E"/>
    <w:rsid w:val="005F1336"/>
    <w:rsid w:val="005F328A"/>
    <w:rsid w:val="00626F99"/>
    <w:rsid w:val="00630516"/>
    <w:rsid w:val="00676C88"/>
    <w:rsid w:val="00695BBF"/>
    <w:rsid w:val="006A176D"/>
    <w:rsid w:val="006A3A2A"/>
    <w:rsid w:val="006B0867"/>
    <w:rsid w:val="006B3127"/>
    <w:rsid w:val="006B6B4C"/>
    <w:rsid w:val="006F0D87"/>
    <w:rsid w:val="007074E9"/>
    <w:rsid w:val="007204CD"/>
    <w:rsid w:val="00726E34"/>
    <w:rsid w:val="00735F3B"/>
    <w:rsid w:val="00743BFF"/>
    <w:rsid w:val="00755CD5"/>
    <w:rsid w:val="007728DB"/>
    <w:rsid w:val="007B2EB3"/>
    <w:rsid w:val="00840E54"/>
    <w:rsid w:val="008711C7"/>
    <w:rsid w:val="008A35CD"/>
    <w:rsid w:val="008D4902"/>
    <w:rsid w:val="008D5273"/>
    <w:rsid w:val="00975A7B"/>
    <w:rsid w:val="00996186"/>
    <w:rsid w:val="00A25BE8"/>
    <w:rsid w:val="00A43C59"/>
    <w:rsid w:val="00A91706"/>
    <w:rsid w:val="00AB2200"/>
    <w:rsid w:val="00B00E91"/>
    <w:rsid w:val="00B40320"/>
    <w:rsid w:val="00BB213A"/>
    <w:rsid w:val="00C23F89"/>
    <w:rsid w:val="00C4677C"/>
    <w:rsid w:val="00C619BE"/>
    <w:rsid w:val="00CE7F81"/>
    <w:rsid w:val="00D17F0D"/>
    <w:rsid w:val="00D45AAF"/>
    <w:rsid w:val="00D471A7"/>
    <w:rsid w:val="00D50725"/>
    <w:rsid w:val="00D76014"/>
    <w:rsid w:val="00E47CF6"/>
    <w:rsid w:val="00E56DC3"/>
    <w:rsid w:val="00ED273B"/>
    <w:rsid w:val="00ED709C"/>
    <w:rsid w:val="00F01D99"/>
    <w:rsid w:val="00F47567"/>
    <w:rsid w:val="00F5096A"/>
    <w:rsid w:val="00F979CA"/>
    <w:rsid w:val="00FE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2D633"/>
  <w15:chartTrackingRefBased/>
  <w15:docId w15:val="{D2E95276-912D-4240-9783-D90A6A203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3F61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6B6B4C"/>
    <w:pPr>
      <w:ind w:left="720"/>
      <w:contextualSpacing/>
    </w:pPr>
  </w:style>
  <w:style w:type="table" w:styleId="PlainTable3">
    <w:name w:val="Plain Table 3"/>
    <w:basedOn w:val="TableNormal"/>
    <w:uiPriority w:val="43"/>
    <w:rsid w:val="00B00E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35B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E3B47-87F9-4A07-9E6A-7CEFCCAB6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8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sw</dc:creator>
  <cp:keywords/>
  <dc:description/>
  <cp:lastModifiedBy>m91522222@gmail.com</cp:lastModifiedBy>
  <cp:revision>19</cp:revision>
  <dcterms:created xsi:type="dcterms:W3CDTF">2017-03-31T17:36:00Z</dcterms:created>
  <dcterms:modified xsi:type="dcterms:W3CDTF">2019-05-15T09:23:00Z</dcterms:modified>
</cp:coreProperties>
</file>